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920910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 Los roles descritos a continuación están acondicionados al flujo de trabajo de mantenimiento de arquitecturas descrito antes (ver [Flujo de Trabajo del FNA para la Creación y Mantenimiento de la Arquitectura de Referencia])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2:47:12Z</dcterms:created>
  <dcterms:modified xsi:type="dcterms:W3CDTF">2023-07-28T12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